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055CFA03" w:rsidR="0051645F" w:rsidRPr="00987274" w:rsidRDefault="00987274" w:rsidP="0051645F">
      <w:pPr>
        <w:jc w:val="center"/>
        <w:rPr>
          <w:b/>
          <w:bCs/>
          <w:sz w:val="32"/>
          <w:szCs w:val="32"/>
        </w:rPr>
      </w:pPr>
      <w:r w:rsidRPr="00987274">
        <w:rPr>
          <w:b/>
          <w:bCs/>
          <w:sz w:val="32"/>
          <w:szCs w:val="32"/>
        </w:rPr>
        <w:t>(</w:t>
      </w:r>
      <w:r w:rsidR="00A616E2">
        <w:rPr>
          <w:b/>
          <w:bCs/>
          <w:sz w:val="32"/>
          <w:szCs w:val="32"/>
        </w:rPr>
        <w:t>Nevad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419B95CF" w:rsidR="00723DEF" w:rsidRDefault="00A616E2" w:rsidP="0051645F">
            <w:r>
              <w:t>Nevad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503681" w14:textId="77777777" w:rsidR="00CD44B3" w:rsidRDefault="00CD44B3" w:rsidP="00CB37D9">
      <w:pPr>
        <w:spacing w:after="0" w:line="240" w:lineRule="auto"/>
      </w:pPr>
      <w:r>
        <w:separator/>
      </w:r>
    </w:p>
  </w:endnote>
  <w:endnote w:type="continuationSeparator" w:id="0">
    <w:p w14:paraId="07BA00D2" w14:textId="77777777" w:rsidR="00CD44B3" w:rsidRDefault="00CD44B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475A4" w14:textId="77777777" w:rsidR="00F966C3" w:rsidRDefault="00F966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61FAB0C7"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D30F31" w14:textId="77777777" w:rsidR="00F966C3" w:rsidRDefault="00F96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77C037" w14:textId="77777777" w:rsidR="00CD44B3" w:rsidRDefault="00CD44B3" w:rsidP="00CB37D9">
      <w:pPr>
        <w:spacing w:after="0" w:line="240" w:lineRule="auto"/>
      </w:pPr>
      <w:r>
        <w:separator/>
      </w:r>
    </w:p>
  </w:footnote>
  <w:footnote w:type="continuationSeparator" w:id="0">
    <w:p w14:paraId="0E92C128" w14:textId="77777777" w:rsidR="00CD44B3" w:rsidRDefault="00CD44B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7EB68B" w14:textId="77777777" w:rsidR="00F966C3" w:rsidRDefault="00F966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3300370"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E6FB2" w14:textId="77777777" w:rsidR="00F966C3" w:rsidRDefault="00F96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51926904">
    <w:abstractNumId w:val="1"/>
  </w:num>
  <w:num w:numId="2" w16cid:durableId="18369934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9267D"/>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616E2"/>
    <w:rsid w:val="00AD6FC0"/>
    <w:rsid w:val="00B32A3C"/>
    <w:rsid w:val="00BA31FD"/>
    <w:rsid w:val="00BC0F62"/>
    <w:rsid w:val="00BC545E"/>
    <w:rsid w:val="00C55AF5"/>
    <w:rsid w:val="00C576A9"/>
    <w:rsid w:val="00C91B90"/>
    <w:rsid w:val="00CB37D9"/>
    <w:rsid w:val="00CD44B3"/>
    <w:rsid w:val="00CD6FD8"/>
    <w:rsid w:val="00D54234"/>
    <w:rsid w:val="00DD2CCC"/>
    <w:rsid w:val="00E33A90"/>
    <w:rsid w:val="00E9546D"/>
    <w:rsid w:val="00EF7A86"/>
    <w:rsid w:val="00F3734B"/>
    <w:rsid w:val="00F5001E"/>
    <w:rsid w:val="00F676D4"/>
    <w:rsid w:val="00F717F2"/>
    <w:rsid w:val="00F966C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0</Words>
  <Characters>19554</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3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